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等线"/>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 xml:space="preserve">As commented in FL proposal #1, since the capability classification for RedCap UEs from non-RedCap UEs includes the reduced capabilities associated with the </w:t>
            </w:r>
            <w:r>
              <w:rPr>
                <w:rFonts w:eastAsia="等线"/>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t>
            </w:r>
            <w:r>
              <w:rPr>
                <w:rFonts w:eastAsia="等线"/>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3D5B7A64" w14:textId="77777777" w:rsid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等线"/>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Latest</w:t>
      </w:r>
      <w:r w:rsidR="00243539" w:rsidRPr="00243539">
        <w:rPr>
          <w:rFonts w:ascii="Times New Roman" w:eastAsiaTheme="minorEastAsia" w:hAnsi="Times New Roman" w:cs="Times New Roman"/>
          <w:b/>
          <w:highlight w:val="yellow"/>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lang w:val="en-US" w:eastAsia="zh-CN"/>
              </w:rPr>
            </w:pPr>
          </w:p>
        </w:tc>
        <w:tc>
          <w:tcPr>
            <w:tcW w:w="6801" w:type="dxa"/>
            <w:shd w:val="clear" w:color="auto" w:fill="auto"/>
          </w:tcPr>
          <w:p w14:paraId="35DE39D6" w14:textId="77777777" w:rsidR="008D3670" w:rsidRDefault="00ED1EAE" w:rsidP="00ED1EAE">
            <w:pPr>
              <w:rPr>
                <w:rFonts w:eastAsia="等线"/>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等线"/>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lang w:val="en-US" w:eastAsia="zh-CN"/>
              </w:rPr>
            </w:pPr>
            <w:r>
              <w:rPr>
                <w:rFonts w:eastAsia="等线"/>
                <w:lang w:val="en-US" w:eastAsia="zh-CN"/>
              </w:rPr>
              <w:t xml:space="preserve">The latest FL proposal #3 looks good to us in general. </w:t>
            </w:r>
          </w:p>
        </w:tc>
      </w:tr>
      <w:tr w:rsidR="008D3670" w14:paraId="3A3F8E1D" w14:textId="77777777" w:rsidTr="00ED1EAE">
        <w:tc>
          <w:tcPr>
            <w:tcW w:w="1480" w:type="dxa"/>
            <w:shd w:val="clear" w:color="auto" w:fill="auto"/>
          </w:tcPr>
          <w:p w14:paraId="62B3E1C8" w14:textId="20EA1809" w:rsidR="008D3670" w:rsidRPr="002B4B37" w:rsidRDefault="00204498" w:rsidP="00ED1EAE">
            <w:pPr>
              <w:rPr>
                <w:rFonts w:eastAsia="等线"/>
                <w:lang w:val="en-US" w:eastAsia="zh-CN"/>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29E9A60D" w14:textId="400C13EA" w:rsidR="008D3670" w:rsidRDefault="008D3670" w:rsidP="00ED1EAE">
            <w:pPr>
              <w:rPr>
                <w:lang w:val="en-US"/>
              </w:rPr>
            </w:pPr>
          </w:p>
        </w:tc>
        <w:tc>
          <w:tcPr>
            <w:tcW w:w="6801" w:type="dxa"/>
            <w:shd w:val="clear" w:color="auto" w:fill="auto"/>
          </w:tcPr>
          <w:p w14:paraId="27D355F4" w14:textId="46E3D73C" w:rsidR="00204498" w:rsidRDefault="0060652D" w:rsidP="00ED1EAE">
            <w:pPr>
              <w:rPr>
                <w:rFonts w:eastAsia="等线"/>
                <w:lang w:val="en-US" w:eastAsia="zh-CN"/>
              </w:rPr>
            </w:pPr>
            <w:r>
              <w:rPr>
                <w:rFonts w:eastAsia="等线"/>
                <w:lang w:val="en-US" w:eastAsia="zh-CN"/>
              </w:rPr>
              <w:t xml:space="preserve">We would </w:t>
            </w:r>
            <w:r w:rsidR="00204498">
              <w:rPr>
                <w:rFonts w:eastAsia="等线"/>
                <w:lang w:val="en-US" w:eastAsia="zh-CN"/>
              </w:rPr>
              <w:t>suggest to remove Alt.5 as a progress for the following reasons,</w:t>
            </w:r>
          </w:p>
          <w:p w14:paraId="178383CF" w14:textId="339E4DD5" w:rsidR="00E57997" w:rsidRPr="00E57997" w:rsidRDefault="00204498" w:rsidP="00E57997">
            <w:pPr>
              <w:pStyle w:val="ListParagraph"/>
              <w:numPr>
                <w:ilvl w:val="0"/>
                <w:numId w:val="36"/>
              </w:numPr>
              <w:ind w:leftChars="0"/>
              <w:rPr>
                <w:rFonts w:eastAsia="等线"/>
                <w:lang w:val="en-US" w:eastAsia="zh-CN"/>
              </w:rPr>
            </w:pPr>
            <w:r w:rsidRPr="00204498">
              <w:rPr>
                <w:rFonts w:eastAsia="等线" w:hint="eastAsia"/>
                <w:lang w:val="en-US" w:eastAsia="zh-CN"/>
              </w:rPr>
              <w:t>W</w:t>
            </w:r>
            <w:r w:rsidRPr="00204498">
              <w:rPr>
                <w:rFonts w:eastAsia="等线"/>
                <w:lang w:val="en-US" w:eastAsia="zh-CN"/>
              </w:rPr>
              <w:t>e understand two companies were not sure if explicit RedCap type is necessary. However, in the latest discussion right above</w:t>
            </w:r>
            <w:r>
              <w:rPr>
                <w:rFonts w:eastAsia="等线"/>
                <w:lang w:val="en-US" w:eastAsia="zh-CN"/>
              </w:rPr>
              <w:t xml:space="preserve"> on whether </w:t>
            </w:r>
            <w:r w:rsidRPr="00204498">
              <w:rPr>
                <w:rFonts w:eastAsia="等线"/>
                <w:lang w:val="en-US" w:eastAsia="zh-CN"/>
              </w:rPr>
              <w:t xml:space="preserve">RedCap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w:t>
            </w:r>
            <w:r w:rsidR="00E57997">
              <w:rPr>
                <w:rFonts w:eastAsia="等线"/>
                <w:lang w:val="en-US" w:eastAsia="zh-CN"/>
              </w:rPr>
              <w:t xml:space="preserve"> Additionally, companies showed more benefits to have explicit UE type.</w:t>
            </w:r>
          </w:p>
          <w:p w14:paraId="051E428B" w14:textId="017C0601" w:rsidR="008D3670" w:rsidRDefault="00D2683E" w:rsidP="00E57997">
            <w:pPr>
              <w:pStyle w:val="ListParagraph"/>
              <w:numPr>
                <w:ilvl w:val="0"/>
                <w:numId w:val="36"/>
              </w:numPr>
              <w:ind w:leftChars="0"/>
              <w:rPr>
                <w:rFonts w:eastAsia="等线"/>
                <w:lang w:val="en-US" w:eastAsia="zh-CN"/>
              </w:rPr>
            </w:pPr>
            <w:r>
              <w:rPr>
                <w:rFonts w:eastAsia="等线"/>
                <w:lang w:val="en-US" w:eastAsia="zh-CN"/>
              </w:rPr>
              <w:t xml:space="preserve">There is no reason preventing us to further discuss the necessity of Alt.5 here. </w:t>
            </w:r>
            <w:r w:rsidR="00E57997">
              <w:rPr>
                <w:rFonts w:eastAsia="等线"/>
                <w:lang w:val="en-US" w:eastAsia="zh-CN"/>
              </w:rPr>
              <w:t>As the main bullet of the proposal, t</w:t>
            </w:r>
            <w:r w:rsidR="00204498">
              <w:rPr>
                <w:rFonts w:eastAsia="等线"/>
                <w:lang w:val="en-US" w:eastAsia="zh-CN"/>
              </w:rPr>
              <w:t xml:space="preserve">he main reason </w:t>
            </w:r>
            <w:r w:rsidR="00E57997">
              <w:rPr>
                <w:rFonts w:eastAsia="等线"/>
                <w:lang w:val="en-US" w:eastAsia="zh-CN"/>
              </w:rPr>
              <w:t>the</w:t>
            </w:r>
            <w:r w:rsidR="00204498">
              <w:rPr>
                <w:rFonts w:eastAsia="等线"/>
                <w:lang w:val="en-US" w:eastAsia="zh-CN"/>
              </w:rPr>
              <w:t xml:space="preserve"> down</w:t>
            </w:r>
            <w:r w:rsidR="00E57997">
              <w:rPr>
                <w:rFonts w:eastAsia="等线"/>
                <w:lang w:val="en-US" w:eastAsia="zh-CN"/>
              </w:rPr>
              <w:t>-selection is pending for</w:t>
            </w:r>
            <w:r w:rsidR="00204498">
              <w:rPr>
                <w:rFonts w:eastAsia="等线"/>
                <w:lang w:val="en-US" w:eastAsia="zh-CN"/>
              </w:rPr>
              <w:t xml:space="preserve"> is</w:t>
            </w:r>
            <w:r w:rsidR="00E57997">
              <w:rPr>
                <w:rFonts w:eastAsia="等线"/>
                <w:lang w:val="en-US" w:eastAsia="zh-CN"/>
              </w:rPr>
              <w:t xml:space="preserve"> the</w:t>
            </w:r>
            <w:r w:rsidR="00204498">
              <w:rPr>
                <w:rFonts w:eastAsia="等线"/>
                <w:lang w:val="en-US" w:eastAsia="zh-CN"/>
              </w:rPr>
              <w:t xml:space="preserve"> conclusion from AI</w:t>
            </w:r>
            <w:r w:rsidR="00E57997">
              <w:rPr>
                <w:rFonts w:eastAsia="等线"/>
                <w:lang w:val="en-US" w:eastAsia="zh-CN"/>
              </w:rPr>
              <w:t xml:space="preserve"> </w:t>
            </w:r>
            <w:r w:rsidR="00204498">
              <w:rPr>
                <w:rFonts w:eastAsia="等线"/>
                <w:lang w:val="en-US" w:eastAsia="zh-CN"/>
              </w:rPr>
              <w:t>8.6.</w:t>
            </w:r>
            <w:r w:rsidR="00E57997">
              <w:rPr>
                <w:rFonts w:eastAsia="等线"/>
                <w:lang w:val="en-US" w:eastAsia="zh-CN"/>
              </w:rPr>
              <w:t>1, which is not a</w:t>
            </w:r>
            <w:r>
              <w:rPr>
                <w:rFonts w:eastAsia="等线"/>
                <w:lang w:val="en-US" w:eastAsia="zh-CN"/>
              </w:rPr>
              <w:t xml:space="preserve"> reason to delay the </w:t>
            </w:r>
            <w:r w:rsidR="00E57997">
              <w:rPr>
                <w:rFonts w:eastAsia="等线"/>
                <w:lang w:val="en-US" w:eastAsia="zh-CN"/>
              </w:rPr>
              <w:t>down-selecting out</w:t>
            </w:r>
            <w:r>
              <w:rPr>
                <w:rFonts w:eastAsia="等线"/>
                <w:lang w:val="en-US" w:eastAsia="zh-CN"/>
              </w:rPr>
              <w:t xml:space="preserve"> for</w:t>
            </w:r>
            <w:r w:rsidR="00E57997">
              <w:rPr>
                <w:rFonts w:eastAsia="等线"/>
                <w:lang w:val="en-US" w:eastAsia="zh-CN"/>
              </w:rPr>
              <w:t xml:space="preserve"> Alt.5</w:t>
            </w:r>
          </w:p>
          <w:p w14:paraId="41A20C4A" w14:textId="6E8A05BB" w:rsidR="00E57997" w:rsidRDefault="00E57997" w:rsidP="00E57997">
            <w:pPr>
              <w:pStyle w:val="ListParagraph"/>
              <w:numPr>
                <w:ilvl w:val="0"/>
                <w:numId w:val="36"/>
              </w:numPr>
              <w:ind w:leftChars="0"/>
              <w:rPr>
                <w:rFonts w:eastAsia="等线"/>
                <w:lang w:val="en-US" w:eastAsia="zh-CN"/>
              </w:rPr>
            </w:pPr>
            <w:r>
              <w:rPr>
                <w:rFonts w:eastAsia="等线"/>
                <w:lang w:val="en-US" w:eastAsia="zh-CN"/>
              </w:rPr>
              <w:t xml:space="preserve">What is being discussed in AI 8.6.5 is how to </w:t>
            </w:r>
            <w:r w:rsidR="004A19D7">
              <w:rPr>
                <w:rFonts w:eastAsia="等线"/>
                <w:lang w:val="en-US" w:eastAsia="zh-CN"/>
              </w:rPr>
              <w:t>introduce</w:t>
            </w:r>
            <w:r>
              <w:rPr>
                <w:rFonts w:eastAsia="等线"/>
                <w:lang w:val="en-US" w:eastAsia="zh-CN"/>
              </w:rPr>
              <w:t xml:space="preserve"> early identification of RedCap UEs instead of whether to, which </w:t>
            </w:r>
            <w:r w:rsidR="00D2683E">
              <w:rPr>
                <w:rFonts w:eastAsia="等线"/>
                <w:lang w:val="en-US" w:eastAsia="zh-CN"/>
              </w:rPr>
              <w:t>is</w:t>
            </w:r>
            <w:r>
              <w:rPr>
                <w:rFonts w:eastAsia="等线"/>
                <w:lang w:val="en-US" w:eastAsia="zh-CN"/>
              </w:rPr>
              <w:t xml:space="preserve"> </w:t>
            </w:r>
            <w:r w:rsidR="004A19D7">
              <w:rPr>
                <w:rFonts w:eastAsia="等线"/>
                <w:lang w:val="en-US" w:eastAsia="zh-CN"/>
              </w:rPr>
              <w:t xml:space="preserve">not </w:t>
            </w:r>
            <w:bookmarkStart w:id="10" w:name="_GoBack"/>
            <w:bookmarkEnd w:id="10"/>
            <w:r>
              <w:rPr>
                <w:rFonts w:eastAsia="等线"/>
                <w:lang w:val="en-US" w:eastAsia="zh-CN"/>
              </w:rPr>
              <w:t xml:space="preserve">a reason to keep Alt.5. In any case, explicit </w:t>
            </w:r>
            <w:r w:rsidR="00BB7D94">
              <w:rPr>
                <w:rFonts w:eastAsia="等线"/>
                <w:lang w:val="en-US" w:eastAsia="zh-CN"/>
              </w:rPr>
              <w:t>RedCap UE type is needed for the other benefits companies have shown.</w:t>
            </w:r>
          </w:p>
          <w:p w14:paraId="191543B3" w14:textId="77777777" w:rsidR="00E57997" w:rsidRDefault="00E57997" w:rsidP="00E57997">
            <w:pPr>
              <w:rPr>
                <w:rFonts w:eastAsia="等线"/>
                <w:lang w:val="en-US" w:eastAsia="zh-CN"/>
              </w:rPr>
            </w:pPr>
          </w:p>
          <w:p w14:paraId="601F6DC2" w14:textId="2D5C0B9F" w:rsidR="00E57997" w:rsidRDefault="00E57997" w:rsidP="00E57997">
            <w:pPr>
              <w:rPr>
                <w:rFonts w:eastAsia="等线"/>
                <w:lang w:val="en-US" w:eastAsia="zh-CN"/>
              </w:rPr>
            </w:pPr>
            <w:r>
              <w:rPr>
                <w:rFonts w:eastAsia="等线" w:hint="eastAsia"/>
                <w:lang w:val="en-US" w:eastAsia="zh-CN"/>
              </w:rPr>
              <w:t>Th</w:t>
            </w:r>
            <w:r>
              <w:rPr>
                <w:rFonts w:eastAsia="等线"/>
                <w:lang w:val="en-US" w:eastAsia="zh-CN"/>
              </w:rPr>
              <w:t>erefore, we suggest to remove Alt.5</w:t>
            </w:r>
            <w:r w:rsidR="00BB7D94">
              <w:rPr>
                <w:rFonts w:eastAsia="等线"/>
                <w:lang w:val="en-US" w:eastAsia="zh-CN"/>
              </w:rPr>
              <w:t>,</w:t>
            </w:r>
            <w:r>
              <w:rPr>
                <w:rFonts w:eastAsia="等线"/>
                <w:lang w:val="en-US" w:eastAsia="zh-CN"/>
              </w:rPr>
              <w:t xml:space="preserve"> and add it to main bullet that “explicit</w:t>
            </w:r>
            <w:r w:rsidR="00D2683E">
              <w:rPr>
                <w:rFonts w:eastAsia="等线"/>
                <w:lang w:val="en-US" w:eastAsia="zh-CN"/>
              </w:rPr>
              <w:t xml:space="preserve"> definition of</w:t>
            </w:r>
            <w:r>
              <w:rPr>
                <w:rFonts w:eastAsia="等线"/>
                <w:lang w:val="en-US" w:eastAsia="zh-CN"/>
              </w:rPr>
              <w:t xml:space="preserve"> RedCap UE type is </w:t>
            </w:r>
            <w:r w:rsidR="00D2683E">
              <w:rPr>
                <w:rFonts w:eastAsia="等线"/>
                <w:lang w:val="en-US" w:eastAsia="zh-CN"/>
              </w:rPr>
              <w:t>need</w:t>
            </w:r>
            <w:r>
              <w:rPr>
                <w:rFonts w:eastAsia="等线"/>
                <w:lang w:val="en-US" w:eastAsia="zh-CN"/>
              </w:rPr>
              <w:t>ed”.</w:t>
            </w:r>
          </w:p>
          <w:p w14:paraId="30C297C0" w14:textId="77777777" w:rsidR="00E57997" w:rsidRDefault="00E57997" w:rsidP="00E57997">
            <w:pPr>
              <w:rPr>
                <w:rFonts w:eastAsia="等线"/>
                <w:lang w:val="en-US" w:eastAsia="zh-CN"/>
              </w:rPr>
            </w:pPr>
          </w:p>
          <w:p w14:paraId="34446649" w14:textId="24A5D5D2" w:rsidR="00E57997" w:rsidRPr="00243539" w:rsidRDefault="00E57997" w:rsidP="00E57997">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00D2683E" w:rsidRPr="00D2683E">
              <w:rPr>
                <w:rFonts w:eastAsia="等线"/>
                <w:color w:val="00B0F0"/>
                <w:highlight w:val="yellow"/>
                <w:lang w:val="en-US" w:eastAsia="zh-CN"/>
              </w:rPr>
              <w:t>explicit definition of RedCap UE type is needed</w:t>
            </w:r>
            <w:r w:rsidR="00D2683E" w:rsidRPr="00D2683E">
              <w:rPr>
                <w:rFonts w:eastAsiaTheme="minorEastAsia"/>
                <w:b/>
                <w:color w:val="00B0F0"/>
                <w:highlight w:val="yellow"/>
                <w:lang w:val="en-US" w:eastAsia="ja-JP"/>
              </w:rPr>
              <w:t>,</w:t>
            </w:r>
            <w:r w:rsidR="00D2683E">
              <w:rPr>
                <w:rFonts w:eastAsiaTheme="minorEastAsia"/>
                <w:b/>
                <w:lang w:val="en-US" w:eastAsia="ja-JP"/>
              </w:rPr>
              <w:t xml:space="preserve">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F14C793" w14:textId="77777777" w:rsidR="00E57997" w:rsidRPr="00243539" w:rsidRDefault="00E57997" w:rsidP="00E57997">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1B393011" w14:textId="77777777" w:rsidR="00E57997" w:rsidRPr="00243539" w:rsidRDefault="00E57997" w:rsidP="00E57997">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7BF5B199" w14:textId="77777777" w:rsidR="00E57997" w:rsidRPr="00243539" w:rsidRDefault="00E57997" w:rsidP="00E57997">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1BAB27FB" w14:textId="77777777" w:rsidR="00E57997" w:rsidRPr="00243539" w:rsidRDefault="00E57997" w:rsidP="00E57997">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10298328" w14:textId="77777777" w:rsidR="00E57997" w:rsidRPr="00D2683E" w:rsidRDefault="00E57997" w:rsidP="00E57997">
            <w:pPr>
              <w:pStyle w:val="ListParagraph"/>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3994723" w14:textId="77777777" w:rsidR="00E57997" w:rsidRPr="00D2683E" w:rsidRDefault="00E57997" w:rsidP="00E57997">
            <w:pPr>
              <w:pStyle w:val="ListParagraph"/>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4A4AC6A2" w14:textId="77777777" w:rsidR="00E57997" w:rsidRPr="00C23303" w:rsidRDefault="00E57997" w:rsidP="00E5799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60B27BAD" w14:textId="1AAA768B" w:rsidR="00E57997" w:rsidRPr="00E57997" w:rsidRDefault="00E57997" w:rsidP="00E57997">
            <w:pPr>
              <w:rPr>
                <w:rFonts w:eastAsia="等线"/>
                <w:lang w:val="en-US" w:eastAsia="zh-CN"/>
              </w:rPr>
            </w:pPr>
          </w:p>
        </w:tc>
      </w:tr>
      <w:tr w:rsidR="008D3670" w14:paraId="354F75AE" w14:textId="77777777" w:rsidTr="00ED1EAE">
        <w:tc>
          <w:tcPr>
            <w:tcW w:w="1480" w:type="dxa"/>
            <w:shd w:val="clear" w:color="auto" w:fill="auto"/>
          </w:tcPr>
          <w:p w14:paraId="333BC873" w14:textId="1EABDB5A" w:rsidR="008D3670" w:rsidRPr="00974169" w:rsidRDefault="008D3670" w:rsidP="00ED1EAE">
            <w:pPr>
              <w:rPr>
                <w:rFonts w:eastAsia="等线"/>
                <w:lang w:val="en-US" w:eastAsia="zh-CN"/>
              </w:rPr>
            </w:pPr>
          </w:p>
        </w:tc>
        <w:tc>
          <w:tcPr>
            <w:tcW w:w="1350" w:type="dxa"/>
            <w:shd w:val="clear" w:color="auto" w:fill="auto"/>
          </w:tcPr>
          <w:p w14:paraId="1785BC6C" w14:textId="796E7C84" w:rsidR="008D3670" w:rsidRPr="00974169" w:rsidRDefault="008D3670" w:rsidP="00ED1EAE">
            <w:pPr>
              <w:rPr>
                <w:rFonts w:eastAsia="等线"/>
                <w:lang w:val="en-US" w:eastAsia="zh-CN"/>
              </w:rPr>
            </w:pPr>
          </w:p>
        </w:tc>
        <w:tc>
          <w:tcPr>
            <w:tcW w:w="6801" w:type="dxa"/>
            <w:shd w:val="clear" w:color="auto" w:fill="auto"/>
          </w:tcPr>
          <w:p w14:paraId="009A2A25" w14:textId="3318AE7F" w:rsidR="008D3670" w:rsidRPr="00974169" w:rsidRDefault="008D3670" w:rsidP="00ED1EAE">
            <w:pPr>
              <w:rPr>
                <w:rFonts w:eastAsia="等线"/>
                <w:lang w:val="en-US" w:eastAsia="zh-CN"/>
              </w:rPr>
            </w:pPr>
          </w:p>
        </w:tc>
      </w:tr>
    </w:tbl>
    <w:p w14:paraId="57F35C87" w14:textId="5ED73186" w:rsidR="002600FF" w:rsidRDefault="002600FF" w:rsidP="005A5F17">
      <w:pPr>
        <w:rPr>
          <w:rFonts w:eastAsiaTheme="minorEastAsia"/>
          <w:lang w:eastAsia="ja-JP"/>
        </w:rPr>
      </w:pPr>
    </w:p>
    <w:p w14:paraId="0093CE08" w14:textId="4153AF0C" w:rsidR="00D6172D" w:rsidRDefault="00D6172D" w:rsidP="005A5F17">
      <w:pPr>
        <w:rPr>
          <w:rFonts w:eastAsiaTheme="minorEastAsia"/>
          <w:lang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lastRenderedPageBreak/>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lastRenderedPageBreak/>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lastRenderedPageBreak/>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lastRenderedPageBreak/>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7078E1">
            <w:pPr>
              <w:pStyle w:val="ListParagraph"/>
              <w:numPr>
                <w:ilvl w:val="0"/>
                <w:numId w:val="30"/>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ListParagraph"/>
              <w:numPr>
                <w:ilvl w:val="0"/>
                <w:numId w:val="33"/>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lastRenderedPageBreak/>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lastRenderedPageBreak/>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1" w:name="OLE_LINK61"/>
            <w:bookmarkStart w:id="12" w:name="OLE_LINK62"/>
            <w:r>
              <w:rPr>
                <w:rFonts w:eastAsia="等线"/>
                <w:lang w:val="en-US" w:eastAsia="zh-CN"/>
              </w:rPr>
              <w:t xml:space="preserve">consensus </w:t>
            </w:r>
            <w:bookmarkEnd w:id="11"/>
            <w:bookmarkEnd w:id="12"/>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3" w:name="OLE_LINK59"/>
            <w:bookmarkStart w:id="14"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3"/>
          <w:bookmarkEnd w:id="14"/>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lastRenderedPageBreak/>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lastRenderedPageBreak/>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lastRenderedPageBreak/>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5" w:name="OLE_LINK23"/>
            <w:bookmarkStart w:id="16" w:name="OLE_LINK24"/>
            <w:r>
              <w:rPr>
                <w:rFonts w:eastAsia="等线" w:hint="eastAsia"/>
                <w:lang w:val="en-US" w:eastAsia="zh-CN"/>
              </w:rPr>
              <w:t xml:space="preserve">mandatory </w:t>
            </w:r>
            <w:bookmarkEnd w:id="15"/>
            <w:bookmarkEnd w:id="16"/>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lastRenderedPageBreak/>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lastRenderedPageBreak/>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lastRenderedPageBreak/>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55C75A" w14:textId="77777777" w:rsidR="00866696" w:rsidRDefault="00866696" w:rsidP="00260B5F">
      <w:r>
        <w:separator/>
      </w:r>
    </w:p>
  </w:endnote>
  <w:endnote w:type="continuationSeparator" w:id="0">
    <w:p w14:paraId="08359756" w14:textId="77777777" w:rsidR="00866696" w:rsidRDefault="00866696"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3DC7DE" w14:textId="77777777" w:rsidR="00866696" w:rsidRDefault="00866696" w:rsidP="00260B5F">
      <w:r>
        <w:separator/>
      </w:r>
    </w:p>
  </w:footnote>
  <w:footnote w:type="continuationSeparator" w:id="0">
    <w:p w14:paraId="46A650B7" w14:textId="77777777" w:rsidR="00866696" w:rsidRDefault="00866696"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1"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4"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5"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7"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
  </w:num>
  <w:num w:numId="2">
    <w:abstractNumId w:val="26"/>
  </w:num>
  <w:num w:numId="3">
    <w:abstractNumId w:val="10"/>
  </w:num>
  <w:num w:numId="4">
    <w:abstractNumId w:val="2"/>
  </w:num>
  <w:num w:numId="5">
    <w:abstractNumId w:val="8"/>
  </w:num>
  <w:num w:numId="6">
    <w:abstractNumId w:val="21"/>
  </w:num>
  <w:num w:numId="7">
    <w:abstractNumId w:val="9"/>
  </w:num>
  <w:num w:numId="8">
    <w:abstractNumId w:val="6"/>
  </w:num>
  <w:num w:numId="9">
    <w:abstractNumId w:val="16"/>
  </w:num>
  <w:num w:numId="10">
    <w:abstractNumId w:val="19"/>
  </w:num>
  <w:num w:numId="11">
    <w:abstractNumId w:val="15"/>
  </w:num>
  <w:num w:numId="12">
    <w:abstractNumId w:val="0"/>
  </w:num>
  <w:num w:numId="13">
    <w:abstractNumId w:val="12"/>
  </w:num>
  <w:num w:numId="14">
    <w:abstractNumId w:val="3"/>
  </w:num>
  <w:num w:numId="15">
    <w:abstractNumId w:val="31"/>
  </w:num>
  <w:num w:numId="16">
    <w:abstractNumId w:val="29"/>
  </w:num>
  <w:num w:numId="17">
    <w:abstractNumId w:val="6"/>
  </w:num>
  <w:num w:numId="18">
    <w:abstractNumId w:val="11"/>
  </w:num>
  <w:num w:numId="19">
    <w:abstractNumId w:val="22"/>
  </w:num>
  <w:num w:numId="20">
    <w:abstractNumId w:val="20"/>
  </w:num>
  <w:num w:numId="21">
    <w:abstractNumId w:val="28"/>
  </w:num>
  <w:num w:numId="22">
    <w:abstractNumId w:val="18"/>
  </w:num>
  <w:num w:numId="23">
    <w:abstractNumId w:val="32"/>
  </w:num>
  <w:num w:numId="24">
    <w:abstractNumId w:val="23"/>
  </w:num>
  <w:num w:numId="25">
    <w:abstractNumId w:val="25"/>
  </w:num>
  <w:num w:numId="26">
    <w:abstractNumId w:val="30"/>
  </w:num>
  <w:num w:numId="27">
    <w:abstractNumId w:val="33"/>
  </w:num>
  <w:num w:numId="28">
    <w:abstractNumId w:val="5"/>
  </w:num>
  <w:num w:numId="29">
    <w:abstractNumId w:val="34"/>
  </w:num>
  <w:num w:numId="30">
    <w:abstractNumId w:val="17"/>
  </w:num>
  <w:num w:numId="31">
    <w:abstractNumId w:val="7"/>
  </w:num>
  <w:num w:numId="32">
    <w:abstractNumId w:val="13"/>
  </w:num>
  <w:num w:numId="33">
    <w:abstractNumId w:val="24"/>
  </w:num>
  <w:num w:numId="34">
    <w:abstractNumId w:val="27"/>
  </w:num>
  <w:num w:numId="35">
    <w:abstractNumId w:val="14"/>
  </w:num>
  <w:num w:numId="36">
    <w:abstractNumId w:val="1"/>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2D96"/>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A790D"/>
    <w:rsid w:val="000B0375"/>
    <w:rsid w:val="000B0762"/>
    <w:rsid w:val="000B41B4"/>
    <w:rsid w:val="000B5246"/>
    <w:rsid w:val="000B5E74"/>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1151"/>
    <w:rsid w:val="0013131E"/>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498"/>
    <w:rsid w:val="00204DA8"/>
    <w:rsid w:val="002054AD"/>
    <w:rsid w:val="002069A7"/>
    <w:rsid w:val="002071CE"/>
    <w:rsid w:val="00211559"/>
    <w:rsid w:val="00212F7F"/>
    <w:rsid w:val="00215567"/>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51D"/>
    <w:rsid w:val="00451E62"/>
    <w:rsid w:val="00453BF2"/>
    <w:rsid w:val="00453FC0"/>
    <w:rsid w:val="004541EF"/>
    <w:rsid w:val="00456696"/>
    <w:rsid w:val="0045791D"/>
    <w:rsid w:val="00457E4A"/>
    <w:rsid w:val="004603F0"/>
    <w:rsid w:val="004627FE"/>
    <w:rsid w:val="00462C4D"/>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19D7"/>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0F07"/>
    <w:rsid w:val="00581404"/>
    <w:rsid w:val="00585B97"/>
    <w:rsid w:val="00590A20"/>
    <w:rsid w:val="00592766"/>
    <w:rsid w:val="0059288D"/>
    <w:rsid w:val="00594FE3"/>
    <w:rsid w:val="00595896"/>
    <w:rsid w:val="005964E1"/>
    <w:rsid w:val="005A2FB8"/>
    <w:rsid w:val="005A5F17"/>
    <w:rsid w:val="005B59A7"/>
    <w:rsid w:val="005B7B99"/>
    <w:rsid w:val="005C0F4F"/>
    <w:rsid w:val="005C2DE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0652D"/>
    <w:rsid w:val="0061185E"/>
    <w:rsid w:val="0061278F"/>
    <w:rsid w:val="00621ADD"/>
    <w:rsid w:val="00621EAC"/>
    <w:rsid w:val="00627502"/>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118E"/>
    <w:rsid w:val="0076209B"/>
    <w:rsid w:val="0076291C"/>
    <w:rsid w:val="00762A05"/>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061"/>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66696"/>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3670"/>
    <w:rsid w:val="008D439C"/>
    <w:rsid w:val="008D5245"/>
    <w:rsid w:val="008D7530"/>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E7953"/>
    <w:rsid w:val="009F1811"/>
    <w:rsid w:val="009F2650"/>
    <w:rsid w:val="009F7032"/>
    <w:rsid w:val="009F7787"/>
    <w:rsid w:val="009F7F08"/>
    <w:rsid w:val="00A03A54"/>
    <w:rsid w:val="00A05DD3"/>
    <w:rsid w:val="00A10798"/>
    <w:rsid w:val="00A11823"/>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91485"/>
    <w:rsid w:val="00A933D9"/>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4238"/>
    <w:rsid w:val="00B956E2"/>
    <w:rsid w:val="00BA005C"/>
    <w:rsid w:val="00BA0BFB"/>
    <w:rsid w:val="00BA14B5"/>
    <w:rsid w:val="00BA4615"/>
    <w:rsid w:val="00BA7027"/>
    <w:rsid w:val="00BB4368"/>
    <w:rsid w:val="00BB53C0"/>
    <w:rsid w:val="00BB7D94"/>
    <w:rsid w:val="00BC6D8A"/>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04305"/>
    <w:rsid w:val="00C10B53"/>
    <w:rsid w:val="00C1226B"/>
    <w:rsid w:val="00C13240"/>
    <w:rsid w:val="00C1338F"/>
    <w:rsid w:val="00C16564"/>
    <w:rsid w:val="00C23155"/>
    <w:rsid w:val="00C23303"/>
    <w:rsid w:val="00C2488F"/>
    <w:rsid w:val="00C25500"/>
    <w:rsid w:val="00C26E09"/>
    <w:rsid w:val="00C27F2F"/>
    <w:rsid w:val="00C30383"/>
    <w:rsid w:val="00C33B54"/>
    <w:rsid w:val="00C34258"/>
    <w:rsid w:val="00C402EA"/>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AEC"/>
    <w:rsid w:val="00D021EF"/>
    <w:rsid w:val="00D14B4E"/>
    <w:rsid w:val="00D15BFB"/>
    <w:rsid w:val="00D17D52"/>
    <w:rsid w:val="00D2404A"/>
    <w:rsid w:val="00D2683E"/>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57997"/>
    <w:rsid w:val="00E6351C"/>
    <w:rsid w:val="00E6689E"/>
    <w:rsid w:val="00E70AE2"/>
    <w:rsid w:val="00E72639"/>
    <w:rsid w:val="00E72FA0"/>
    <w:rsid w:val="00E7323B"/>
    <w:rsid w:val="00E74C54"/>
    <w:rsid w:val="00E81B5B"/>
    <w:rsid w:val="00E932D1"/>
    <w:rsid w:val="00E97714"/>
    <w:rsid w:val="00EA2210"/>
    <w:rsid w:val="00EA5F6E"/>
    <w:rsid w:val="00EA6F54"/>
    <w:rsid w:val="00EA7B18"/>
    <w:rsid w:val="00EA7FB1"/>
    <w:rsid w:val="00EB2BB1"/>
    <w:rsid w:val="00EB3A87"/>
    <w:rsid w:val="00EB4850"/>
    <w:rsid w:val="00EB7061"/>
    <w:rsid w:val="00EC232D"/>
    <w:rsid w:val="00EC2DC7"/>
    <w:rsid w:val="00EC59AA"/>
    <w:rsid w:val="00ED0DD9"/>
    <w:rsid w:val="00ED1C30"/>
    <w:rsid w:val="00ED1EAE"/>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3670"/>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9B4F2B30-DEBD-4791-81B3-2D5A05D2E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3</Pages>
  <Words>12049</Words>
  <Characters>68683</Characters>
  <Application>Microsoft Office Word</Application>
  <DocSecurity>0</DocSecurity>
  <Lines>572</Lines>
  <Paragraphs>16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0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Huawei</cp:lastModifiedBy>
  <cp:revision>8</cp:revision>
  <dcterms:created xsi:type="dcterms:W3CDTF">2020-11-04T22:37:00Z</dcterms:created>
  <dcterms:modified xsi:type="dcterms:W3CDTF">2020-11-05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